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7BFD891A" w:rsidR="00B26EEA" w:rsidRPr="00C25CD0" w:rsidRDefault="00B26EEA" w:rsidP="00782572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E16076" w:rsidRPr="00664E02">
              <w:rPr>
                <w:rFonts w:asciiTheme="minorHAnsi" w:eastAsia="標楷體" w:hAnsiTheme="minorHAnsi" w:cstheme="minorHAnsi"/>
              </w:rPr>
              <w:t>1949</w:t>
            </w:r>
            <w:r w:rsidR="00E16076">
              <w:rPr>
                <w:rFonts w:ascii="標楷體" w:eastAsia="標楷體" w:hAnsi="標楷體" w:hint="eastAsia"/>
              </w:rPr>
              <w:t>開國大典</w:t>
            </w:r>
            <w:r w:rsidRPr="00C25CD0">
              <w:rPr>
                <w:rFonts w:hint="eastAsia"/>
              </w:rPr>
              <w:t>》(第</w:t>
            </w:r>
            <w:r w:rsidR="00E16076">
              <w:rPr>
                <w:rFonts w:hint="eastAsia"/>
              </w:rPr>
              <w:t>24</w:t>
            </w:r>
            <w:r w:rsidRPr="00C25CD0">
              <w:rPr>
                <w:rFonts w:hint="eastAsia"/>
              </w:rPr>
              <w:t>集)，</w:t>
            </w:r>
            <w:r w:rsidR="00E722E2">
              <w:rPr>
                <w:rFonts w:hint="eastAsia"/>
              </w:rPr>
              <w:t>完成以下題目</w:t>
            </w:r>
            <w:r w:rsidRPr="00C25CD0">
              <w:rPr>
                <w:rFonts w:hint="eastAsia"/>
              </w:rPr>
              <w:t>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4DA605A2" w14:textId="28182C4F" w:rsidR="0007021A" w:rsidRPr="00E52396" w:rsidRDefault="00A05591" w:rsidP="00E52396">
      <w:pPr>
        <w:pStyle w:val="00"/>
        <w:ind w:right="-1"/>
        <w:rPr>
          <w:u w:val="single"/>
        </w:rPr>
      </w:pPr>
      <w:r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3CD2DA7" wp14:editId="50EC0B9B">
                <wp:simplePos x="0" y="0"/>
                <wp:positionH relativeFrom="column">
                  <wp:posOffset>2543175</wp:posOffset>
                </wp:positionH>
                <wp:positionV relativeFrom="paragraph">
                  <wp:posOffset>-1631950</wp:posOffset>
                </wp:positionV>
                <wp:extent cx="982980" cy="448310"/>
                <wp:effectExtent l="0" t="0" r="7620" b="8890"/>
                <wp:wrapNone/>
                <wp:docPr id="1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5D14B8" w14:textId="77777777" w:rsidR="00A05591" w:rsidRDefault="00A05591" w:rsidP="00A05591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CD2DA7" id="矩形: 圓角 1" o:spid="_x0000_s1026" style="position:absolute;margin-left:200.25pt;margin-top:-128.5pt;width:77.4pt;height:35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" fillcolor="red" stroked="f" strokeweight="1pt">
                <v:stroke joinstyle="miter"/>
                <v:textbox>
                  <w:txbxContent>
                    <w:p w14:paraId="115D14B8" w14:textId="77777777" w:rsidR="00A05591" w:rsidRDefault="00A05591" w:rsidP="00A05591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E52396">
        <w:rPr>
          <w:rFonts w:hint="eastAsia"/>
        </w:rPr>
        <w:t>把</w:t>
      </w:r>
      <w:r w:rsidR="00E52396" w:rsidRPr="00240643">
        <w:rPr>
          <w:rFonts w:hint="eastAsia"/>
        </w:rPr>
        <w:t>以下事件</w:t>
      </w:r>
      <w:r w:rsidR="00E52396">
        <w:rPr>
          <w:rFonts w:hint="eastAsia"/>
        </w:rPr>
        <w:t>按發生的先後次序排列。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6"/>
        <w:gridCol w:w="222"/>
      </w:tblGrid>
      <w:tr w:rsidR="002043A9" w:rsidRPr="00826482" w14:paraId="6A8036B7" w14:textId="77777777" w:rsidTr="00D0293E">
        <w:tc>
          <w:tcPr>
            <w:tcW w:w="9310" w:type="dxa"/>
          </w:tcPr>
          <w:tbl>
            <w:tblPr>
              <w:tblStyle w:val="a5"/>
              <w:tblW w:w="92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33"/>
              <w:gridCol w:w="1533"/>
              <w:gridCol w:w="1534"/>
              <w:gridCol w:w="121"/>
              <w:gridCol w:w="1412"/>
              <w:gridCol w:w="1533"/>
              <w:gridCol w:w="1534"/>
            </w:tblGrid>
            <w:tr w:rsidR="00826482" w:rsidRPr="00826482" w14:paraId="2A9DD081" w14:textId="77777777" w:rsidTr="00943908">
              <w:tc>
                <w:tcPr>
                  <w:tcW w:w="4721" w:type="dxa"/>
                  <w:gridSpan w:val="4"/>
                </w:tcPr>
                <w:p w14:paraId="19FF81A6" w14:textId="5A6710D3" w:rsidR="00826482" w:rsidRPr="00826482" w:rsidRDefault="00CB7043" w:rsidP="00826482">
                  <w:pPr>
                    <w:pStyle w:val="a3"/>
                    <w:numPr>
                      <w:ilvl w:val="0"/>
                      <w:numId w:val="7"/>
                    </w:num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Chars="0"/>
                    <w:contextualSpacing/>
                    <w:rPr>
                      <w:rFonts w:ascii="標楷體" w:eastAsia="標楷體" w:hAnsi="標楷體"/>
                      <w:sz w:val="26"/>
                      <w:szCs w:val="26"/>
                    </w:rPr>
                  </w:pPr>
                  <w:r w:rsidRPr="00CB7043">
                    <w:rPr>
                      <w:rFonts w:ascii="標楷體" w:eastAsia="標楷體" w:hAnsi="標楷體" w:hint="eastAsia"/>
                      <w:sz w:val="26"/>
                      <w:szCs w:val="26"/>
                      <w:u w:val="single"/>
                    </w:rPr>
                    <w:t>國共</w:t>
                  </w:r>
                  <w:r w:rsidRPr="00CB7043">
                    <w:rPr>
                      <w:rFonts w:ascii="標楷體" w:eastAsia="標楷體" w:hAnsi="標楷體" w:hint="eastAsia"/>
                      <w:sz w:val="26"/>
                      <w:szCs w:val="26"/>
                    </w:rPr>
                    <w:t>內戰大局已定，</w:t>
                  </w:r>
                  <w:r w:rsidRPr="00CB7043">
                    <w:rPr>
                      <w:rFonts w:ascii="標楷體" w:eastAsia="標楷體" w:hAnsi="標楷體" w:hint="eastAsia"/>
                      <w:sz w:val="26"/>
                      <w:szCs w:val="26"/>
                      <w:u w:val="single"/>
                    </w:rPr>
                    <w:t>中國共產黨</w:t>
                  </w:r>
                  <w:r w:rsidRPr="00CB7043">
                    <w:rPr>
                      <w:rFonts w:ascii="標楷體" w:eastAsia="標楷體" w:hAnsi="標楷體" w:hint="eastAsia"/>
                      <w:sz w:val="26"/>
                      <w:szCs w:val="26"/>
                    </w:rPr>
                    <w:t>開始籌組新政府。</w:t>
                  </w:r>
                </w:p>
                <w:p w14:paraId="7A1D7D11" w14:textId="08EECAB9" w:rsidR="00826482" w:rsidRPr="00826482" w:rsidRDefault="004B04CC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  <w:sz w:val="26"/>
                      <w:szCs w:val="26"/>
                    </w:rPr>
                  </w:pPr>
                  <w:r w:rsidRPr="007F2A15">
                    <w:rPr>
                      <w:rFonts w:ascii="標楷體" w:eastAsia="標楷體" w:hAnsi="標楷體"/>
                      <w:noProof/>
                      <w:sz w:val="30"/>
                      <w:szCs w:val="30"/>
                    </w:rPr>
                    <w:drawing>
                      <wp:inline distT="0" distB="0" distL="0" distR="0" wp14:anchorId="4BE3BE7F" wp14:editId="3E718CE0">
                        <wp:extent cx="2485906" cy="1398321"/>
                        <wp:effectExtent l="0" t="0" r="0" b="0"/>
                        <wp:docPr id="4" name="圖片 3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F70859D3-1A0F-4E79-942B-DCEBCF663A87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圖片 3">
                                  <a:extLst>
                                    <a:ext uri="{FF2B5EF4-FFF2-40B4-BE49-F238E27FC236}">
                                      <a16:creationId xmlns:a16="http://schemas.microsoft.com/office/drawing/2014/main" id="{F70859D3-1A0F-4E79-942B-DCEBCF663A87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/>
                                <a:srcRect l="26370" t="23387" r="27178" b="28374"/>
                                <a:stretch/>
                              </pic:blipFill>
                              <pic:spPr>
                                <a:xfrm>
                                  <a:off x="0" y="0"/>
                                  <a:ext cx="2502762" cy="14078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479" w:type="dxa"/>
                  <w:gridSpan w:val="3"/>
                </w:tcPr>
                <w:p w14:paraId="5853E51E" w14:textId="62F44587" w:rsidR="00826482" w:rsidRPr="00826482" w:rsidRDefault="00826482" w:rsidP="00A406BE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309" w:hangingChars="119" w:hanging="309"/>
                    <w:contextualSpacing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826482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B.</w:t>
                  </w:r>
                  <w:r w:rsidRPr="00826482">
                    <w:rPr>
                      <w:rFonts w:ascii="Calibri" w:eastAsia="標楷體" w:hAnsi="Calibri" w:cs="Calibri"/>
                      <w:sz w:val="26"/>
                      <w:szCs w:val="26"/>
                    </w:rPr>
                    <w:t xml:space="preserve"> </w:t>
                  </w:r>
                  <w:r w:rsidR="00A406BE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蘇聯</w:t>
                  </w:r>
                  <w:r w:rsidR="00B70C03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最先和</w:t>
                  </w:r>
                  <w:r w:rsidR="009D3128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</w:t>
                  </w:r>
                  <w:r w:rsidR="009D3128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華人民共和</w:t>
                  </w:r>
                  <w:r w:rsidR="009D3128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國</w:t>
                  </w:r>
                  <w:r w:rsidR="00B70C03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建交，</w:t>
                  </w:r>
                  <w:r w:rsidR="00A406BE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英國</w:t>
                  </w:r>
                  <w:r w:rsidR="00A406BE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等國家</w:t>
                  </w:r>
                  <w:r w:rsidR="00B70C03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也</w:t>
                  </w:r>
                  <w:r w:rsidR="00A406BE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相繼承認</w:t>
                  </w:r>
                  <w:r w:rsidR="009D3128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新</w:t>
                  </w:r>
                  <w:r w:rsidR="009D3128" w:rsidRPr="00B70C03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國</w:t>
                  </w:r>
                  <w:r w:rsidR="00A406BE" w:rsidRPr="00A406BE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。</w:t>
                  </w:r>
                </w:p>
                <w:p w14:paraId="25899820" w14:textId="4D7A5AA9" w:rsidR="00826482" w:rsidRPr="00826482" w:rsidRDefault="00AA7999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  <w:sz w:val="26"/>
                      <w:szCs w:val="26"/>
                    </w:rPr>
                  </w:pPr>
                  <w:r w:rsidRPr="001C1765">
                    <w:rPr>
                      <w:rFonts w:ascii="標楷體" w:eastAsia="標楷體" w:hAnsi="標楷體"/>
                      <w:noProof/>
                      <w:sz w:val="30"/>
                      <w:szCs w:val="30"/>
                    </w:rPr>
                    <w:drawing>
                      <wp:inline distT="0" distB="0" distL="0" distR="0" wp14:anchorId="69F4ECF1" wp14:editId="3203858B">
                        <wp:extent cx="2431872" cy="1334788"/>
                        <wp:effectExtent l="0" t="0" r="6985" b="0"/>
                        <wp:docPr id="28" name="圖片 5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AE22CFEF-1819-4896-AD87-DF3A34BB75F6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圖片 5">
                                  <a:extLst>
                                    <a:ext uri="{FF2B5EF4-FFF2-40B4-BE49-F238E27FC236}">
                                      <a16:creationId xmlns:a16="http://schemas.microsoft.com/office/drawing/2014/main" id="{AE22CFEF-1819-4896-AD87-DF3A34BB75F6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/>
                                <a:srcRect l="28064" t="23982" r="29033" b="32544"/>
                                <a:stretch/>
                              </pic:blipFill>
                              <pic:spPr>
                                <a:xfrm>
                                  <a:off x="0" y="0"/>
                                  <a:ext cx="2449128" cy="134425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26482" w:rsidRPr="00826482" w14:paraId="145EA1A9" w14:textId="77777777" w:rsidTr="00943908">
              <w:tc>
                <w:tcPr>
                  <w:tcW w:w="4721" w:type="dxa"/>
                  <w:gridSpan w:val="4"/>
                </w:tcPr>
                <w:p w14:paraId="0354A648" w14:textId="3348C54A" w:rsidR="00826482" w:rsidRPr="009A2AB6" w:rsidRDefault="00826482" w:rsidP="009A2AB6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356" w:hangingChars="137" w:hanging="356"/>
                    <w:contextualSpacing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826482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C.</w:t>
                  </w:r>
                  <w:r w:rsidRPr="00826482">
                    <w:rPr>
                      <w:rFonts w:ascii="Calibri" w:eastAsia="標楷體" w:hAnsi="Calibri" w:cs="Calibri"/>
                      <w:sz w:val="26"/>
                      <w:szCs w:val="26"/>
                    </w:rPr>
                    <w:t xml:space="preserve"> 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1</w:t>
                  </w:r>
                  <w:r w:rsidR="009A2AB6" w:rsidRPr="009A2AB6">
                    <w:rPr>
                      <w:rFonts w:ascii="Calibri" w:eastAsia="標楷體" w:hAnsi="Calibri" w:cs="Calibri"/>
                      <w:sz w:val="26"/>
                      <w:szCs w:val="26"/>
                    </w:rPr>
                    <w:t>949</w:t>
                  </w:r>
                  <w:r w:rsidR="009A2AB6" w:rsidRPr="009A2AB6">
                    <w:rPr>
                      <w:rFonts w:ascii="Calibri" w:eastAsia="標楷體" w:hAnsi="Calibri" w:cs="Calibri"/>
                      <w:sz w:val="26"/>
                      <w:szCs w:val="26"/>
                    </w:rPr>
                    <w:t>年，</w:t>
                  </w:r>
                  <w:r w:rsidR="009A2AB6" w:rsidRPr="009A2AB6">
                    <w:rPr>
                      <w:rFonts w:ascii="Calibri" w:eastAsia="標楷體" w:hAnsi="Calibri" w:cs="Calibri"/>
                      <w:sz w:val="26"/>
                      <w:szCs w:val="26"/>
                      <w:u w:val="single"/>
                    </w:rPr>
                    <w:t>毛澤東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在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天安門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城樓上宣布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華人民共和國</w:t>
                  </w:r>
                  <w:r w:rsidR="009A2AB6" w:rsidRPr="009A2AB6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成立。</w:t>
                  </w:r>
                </w:p>
                <w:p w14:paraId="617BBB39" w14:textId="5A6FCFC8" w:rsidR="00826482" w:rsidRPr="00826482" w:rsidRDefault="006414D4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標楷體" w:eastAsia="標楷體" w:hAnsi="標楷體"/>
                      <w:sz w:val="26"/>
                      <w:szCs w:val="26"/>
                    </w:rPr>
                  </w:pPr>
                  <w:r w:rsidRPr="007F2A15">
                    <w:rPr>
                      <w:rFonts w:ascii="標楷體" w:eastAsia="標楷體" w:hAnsi="標楷體"/>
                      <w:noProof/>
                      <w:sz w:val="30"/>
                      <w:szCs w:val="30"/>
                    </w:rPr>
                    <w:drawing>
                      <wp:inline distT="0" distB="0" distL="0" distR="0" wp14:anchorId="0E830739" wp14:editId="309643F4">
                        <wp:extent cx="2619813" cy="1432284"/>
                        <wp:effectExtent l="0" t="0" r="0" b="0"/>
                        <wp:docPr id="5" name="圖片 4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6499F69D-EF0D-48C4-AFFB-74049CCC10B6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圖片 4">
                                  <a:extLst>
                                    <a:ext uri="{FF2B5EF4-FFF2-40B4-BE49-F238E27FC236}">
                                      <a16:creationId xmlns:a16="http://schemas.microsoft.com/office/drawing/2014/main" id="{6499F69D-EF0D-48C4-AFFB-74049CCC10B6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/>
                                <a:srcRect l="26129" t="23239" r="27258" b="29714"/>
                                <a:stretch/>
                              </pic:blipFill>
                              <pic:spPr>
                                <a:xfrm>
                                  <a:off x="0" y="0"/>
                                  <a:ext cx="2640696" cy="144370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479" w:type="dxa"/>
                  <w:gridSpan w:val="3"/>
                </w:tcPr>
                <w:p w14:paraId="62CA53D9" w14:textId="532F85D9" w:rsidR="00826482" w:rsidRPr="00826482" w:rsidRDefault="00826482" w:rsidP="00B70C03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ind w:left="312" w:hangingChars="120" w:hanging="312"/>
                    <w:contextualSpacing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826482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D.</w:t>
                  </w:r>
                  <w:r w:rsidRPr="00826482">
                    <w:rPr>
                      <w:rFonts w:ascii="Calibri" w:eastAsia="標楷體" w:hAnsi="Calibri" w:cs="Calibri"/>
                      <w:sz w:val="26"/>
                      <w:szCs w:val="26"/>
                    </w:rPr>
                    <w:t xml:space="preserve"> </w:t>
                  </w:r>
                  <w:r w:rsidR="00F67414" w:rsidRPr="00F67414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國共產黨</w:t>
                  </w:r>
                  <w:r w:rsidR="00F67414" w:rsidRPr="00F67414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和</w:t>
                  </w:r>
                  <w:r w:rsidR="00DD761E" w:rsidRPr="00DD761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國</w:t>
                  </w:r>
                  <w:r w:rsidR="00F67414" w:rsidRPr="00F67414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國民黨</w:t>
                  </w:r>
                  <w:r w:rsidR="00F67414" w:rsidRPr="00F67414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爆發戰爭</w:t>
                  </w:r>
                  <w:r w:rsidR="00B70C03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，由</w:t>
                  </w:r>
                  <w:r w:rsidR="00B70C03" w:rsidRPr="00DD761E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南昌</w:t>
                  </w:r>
                  <w:r w:rsidR="00B70C03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起義開始，戰事不斷</w:t>
                  </w:r>
                  <w:r w:rsidR="00F67414" w:rsidRPr="00F67414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。</w:t>
                  </w:r>
                </w:p>
                <w:p w14:paraId="06FF8A05" w14:textId="236BD72E" w:rsidR="00826482" w:rsidRPr="00826482" w:rsidRDefault="009752D8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1E10DF"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drawing>
                      <wp:inline distT="0" distB="0" distL="0" distR="0" wp14:anchorId="7B2AC6AA" wp14:editId="000F2176">
                        <wp:extent cx="2417953" cy="1364768"/>
                        <wp:effectExtent l="0" t="0" r="1905" b="6985"/>
                        <wp:docPr id="24" name="圖片 1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B0B7D18B-C108-4ECA-83AB-3FCFE9552FFB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圖片 1">
                                  <a:extLst>
                                    <a:ext uri="{FF2B5EF4-FFF2-40B4-BE49-F238E27FC236}">
                                      <a16:creationId xmlns:a16="http://schemas.microsoft.com/office/drawing/2014/main" id="{B0B7D18B-C108-4ECA-83AB-3FCFE9552FFB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5"/>
                                <a:srcRect l="26532" t="23089" r="35174" b="3700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467949" cy="139298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26482" w:rsidRPr="00826482" w14:paraId="5C725F00" w14:textId="77777777" w:rsidTr="00943908">
              <w:tc>
                <w:tcPr>
                  <w:tcW w:w="4721" w:type="dxa"/>
                  <w:gridSpan w:val="4"/>
                  <w:tcBorders>
                    <w:bottom w:val="single" w:sz="4" w:space="0" w:color="auto"/>
                  </w:tcBorders>
                </w:tcPr>
                <w:p w14:paraId="0D6C7A95" w14:textId="2BDF2182" w:rsidR="00826482" w:rsidRPr="00826482" w:rsidRDefault="00826482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826482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E.</w:t>
                  </w:r>
                  <w:r w:rsidRPr="00826482">
                    <w:rPr>
                      <w:rFonts w:ascii="Calibri" w:eastAsia="標楷體" w:hAnsi="Calibri" w:cs="Calibri"/>
                      <w:sz w:val="26"/>
                      <w:szCs w:val="26"/>
                    </w:rPr>
                    <w:t xml:space="preserve"> </w:t>
                  </w:r>
                  <w:r w:rsidR="00FB485A" w:rsidRPr="00FB485A">
                    <w:rPr>
                      <w:rFonts w:ascii="Calibri" w:eastAsia="標楷體" w:hAnsi="Calibri" w:cs="Calibri"/>
                      <w:sz w:val="26"/>
                      <w:szCs w:val="26"/>
                      <w:u w:val="single"/>
                    </w:rPr>
                    <w:t>中</w:t>
                  </w:r>
                  <w:r w:rsidR="00FB485A" w:rsidRPr="00FB485A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國共產黨</w:t>
                  </w:r>
                  <w:r w:rsidR="00DD761E" w:rsidRPr="00DD761E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的</w:t>
                  </w:r>
                  <w:r w:rsidR="00FB485A" w:rsidRPr="00FB485A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解放軍</w:t>
                  </w:r>
                  <w:r w:rsidR="00DD761E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進駐多個地方</w:t>
                  </w:r>
                  <w:r w:rsidR="00FB485A" w:rsidRPr="00FB485A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。</w:t>
                  </w:r>
                </w:p>
                <w:p w14:paraId="15A763B9" w14:textId="49844584" w:rsidR="00826482" w:rsidRPr="00826482" w:rsidRDefault="00EC38E7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7F2A15"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drawing>
                      <wp:inline distT="0" distB="0" distL="0" distR="0" wp14:anchorId="726BC286" wp14:editId="7BA20AA1">
                        <wp:extent cx="2567901" cy="1433779"/>
                        <wp:effectExtent l="0" t="0" r="4445" b="0"/>
                        <wp:docPr id="27" name="圖片 2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EFBC64E9-61D7-4FE3-884D-C8D2EE977832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圖片 2">
                                  <a:extLst>
                                    <a:ext uri="{FF2B5EF4-FFF2-40B4-BE49-F238E27FC236}">
                                      <a16:creationId xmlns:a16="http://schemas.microsoft.com/office/drawing/2014/main" id="{EFBC64E9-61D7-4FE3-884D-C8D2EE977832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6"/>
                                <a:srcRect l="28226" t="24727" r="28306" b="30466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590084" cy="144616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479" w:type="dxa"/>
                  <w:gridSpan w:val="3"/>
                  <w:tcBorders>
                    <w:bottom w:val="single" w:sz="4" w:space="0" w:color="auto"/>
                  </w:tcBorders>
                </w:tcPr>
                <w:p w14:paraId="51A96F85" w14:textId="1B05EFAE" w:rsidR="00826482" w:rsidRPr="00826482" w:rsidRDefault="00826482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826482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F.</w:t>
                  </w:r>
                  <w:r w:rsidRPr="00826482">
                    <w:rPr>
                      <w:rFonts w:ascii="Calibri" w:eastAsia="標楷體" w:hAnsi="Calibri" w:cs="Calibri"/>
                      <w:sz w:val="26"/>
                      <w:szCs w:val="26"/>
                    </w:rPr>
                    <w:t xml:space="preserve"> </w:t>
                  </w:r>
                  <w:r w:rsidR="00CD027A" w:rsidRPr="00CD027A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中國</w:t>
                  </w:r>
                  <w:r w:rsidR="005547F5" w:rsidRPr="005547F5">
                    <w:rPr>
                      <w:rFonts w:ascii="Calibri" w:eastAsia="標楷體" w:hAnsi="Calibri" w:cs="Calibri" w:hint="eastAsia"/>
                      <w:sz w:val="26"/>
                      <w:szCs w:val="26"/>
                      <w:u w:val="single"/>
                    </w:rPr>
                    <w:t>國民黨</w:t>
                  </w:r>
                  <w:r w:rsidR="005547F5" w:rsidRPr="005547F5">
                    <w:rPr>
                      <w:rFonts w:ascii="Calibri" w:eastAsia="標楷體" w:hAnsi="Calibri" w:cs="Calibri" w:hint="eastAsia"/>
                      <w:sz w:val="26"/>
                      <w:szCs w:val="26"/>
                    </w:rPr>
                    <w:t>軍隊退守到西南等地。</w:t>
                  </w:r>
                </w:p>
                <w:p w14:paraId="6C282DCF" w14:textId="769A82B9" w:rsidR="00826482" w:rsidRPr="00826482" w:rsidRDefault="004B33F5" w:rsidP="00826482">
                  <w:pPr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contextualSpacing/>
                    <w:jc w:val="center"/>
                    <w:rPr>
                      <w:rFonts w:ascii="Calibri" w:eastAsia="標楷體" w:hAnsi="Calibri" w:cs="Calibri"/>
                      <w:sz w:val="26"/>
                      <w:szCs w:val="26"/>
                    </w:rPr>
                  </w:pPr>
                  <w:r w:rsidRPr="001C1765">
                    <w:rPr>
                      <w:rFonts w:ascii="Calibri" w:eastAsia="標楷體" w:hAnsi="Calibri" w:cs="Calibri"/>
                      <w:noProof/>
                      <w:sz w:val="30"/>
                      <w:szCs w:val="30"/>
                    </w:rPr>
                    <w:drawing>
                      <wp:inline distT="0" distB="0" distL="0" distR="0" wp14:anchorId="2095ED91" wp14:editId="29F207F7">
                        <wp:extent cx="2438273" cy="1404985"/>
                        <wp:effectExtent l="0" t="0" r="635" b="5080"/>
                        <wp:docPr id="29" name="圖片 6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A081A9DB-D07C-4B45-A708-F10C75A5AE78}"/>
                            </a:ext>
                          </a:extLst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圖片 6">
                                  <a:extLst>
                                    <a:ext uri="{FF2B5EF4-FFF2-40B4-BE49-F238E27FC236}">
                                      <a16:creationId xmlns:a16="http://schemas.microsoft.com/office/drawing/2014/main" id="{A081A9DB-D07C-4B45-A708-F10C75A5AE78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7"/>
                                <a:srcRect l="26532" t="24280" r="30642" b="30161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465542" cy="1420698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26482" w:rsidRPr="00826482" w14:paraId="4088BC44" w14:textId="77777777" w:rsidTr="00943908">
              <w:trPr>
                <w:trHeight w:val="615"/>
              </w:trPr>
              <w:tc>
                <w:tcPr>
                  <w:tcW w:w="1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AB36622" w14:textId="1C61A165" w:rsidR="00826482" w:rsidRPr="00943908" w:rsidRDefault="00943908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  <w:r w:rsidRPr="00943908">
                    <w:rPr>
                      <w:rFonts w:ascii="Source Han Sans SC Light" w:eastAsia="Source Han Sans SC Light" w:hAnsi="Source Han Sans SC Light"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2512" behindDoc="0" locked="0" layoutInCell="1" allowOverlap="1" wp14:anchorId="7C1EF533" wp14:editId="18576C74">
                            <wp:simplePos x="0" y="0"/>
                            <wp:positionH relativeFrom="column">
                              <wp:posOffset>701675</wp:posOffset>
                            </wp:positionH>
                            <wp:positionV relativeFrom="paragraph">
                              <wp:posOffset>118745</wp:posOffset>
                            </wp:positionV>
                            <wp:extent cx="419100" cy="276225"/>
                            <wp:effectExtent l="0" t="19050" r="38100" b="47625"/>
                            <wp:wrapNone/>
                            <wp:docPr id="16" name="箭號: 向右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19100" cy="276225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26687F0" id="_x0000_t13" coordsize="21600,21600" o:spt="13" adj="16200,5400" path="m@0,l@0@1,0@1,0@2@0@2@0,21600,21600,10800xe">
                            <v:stroke joinstyle="miter"/>
                            <v:formulas>
                              <v:f eqn="val #0"/>
                              <v:f eqn="val #1"/>
                              <v:f eqn="sum height 0 #1"/>
                              <v:f eqn="sum 10800 0 #1"/>
                              <v:f eqn="sum width 0 #0"/>
                              <v:f eqn="prod @4 @3 10800"/>
                              <v:f eqn="sum width 0 @5"/>
                            </v:formulas>
                            <v:path o:connecttype="custom" o:connectlocs="@0,0;0,10800;@0,21600;21600,10800" o:connectangles="270,180,90,0" textboxrect="0,@1,@6,@2"/>
                            <v:handles>
                              <v:h position="#0,#1" xrange="0,21600" yrange="0,10800"/>
                            </v:handles>
                          </v:shapetype>
                          <v:shape id="箭號: 向右 16" o:spid="_x0000_s1026" type="#_x0000_t13" style="position:absolute;margin-left:55.25pt;margin-top:9.35pt;width:33pt;height:21.7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" adj="14482" fillcolor="#4472c4 [3204]" strokecolor="#1f3763 [1604]" strokeweight="1pt"/>
                        </w:pict>
                      </mc:Fallback>
                    </mc:AlternateContent>
                  </w:r>
                  <w:r w:rsidR="005547F5" w:rsidRPr="00943908">
                    <w:rPr>
                      <w:rFonts w:ascii="Source Han Sans SC Light" w:hAnsi="Source Han Sans SC Light" w:hint="eastAsia"/>
                      <w:color w:val="FF0000"/>
                      <w:sz w:val="32"/>
                      <w:szCs w:val="32"/>
                    </w:rPr>
                    <w:t>D</w:t>
                  </w:r>
                </w:p>
              </w:tc>
              <w:tc>
                <w:tcPr>
                  <w:tcW w:w="1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F61E5BE" w14:textId="6403F56B" w:rsidR="00826482" w:rsidRPr="00943908" w:rsidRDefault="005547F5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  <w:r w:rsidRPr="00943908">
                    <w:rPr>
                      <w:rFonts w:ascii="Source Han Sans SC Light" w:hAnsi="Source Han Sans SC Light" w:hint="eastAsia"/>
                      <w:color w:val="FF0000"/>
                      <w:sz w:val="32"/>
                      <w:szCs w:val="32"/>
                    </w:rPr>
                    <w:t>E</w:t>
                  </w:r>
                </w:p>
              </w:tc>
              <w:tc>
                <w:tcPr>
                  <w:tcW w:w="15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29B77720" w14:textId="11F23BE1" w:rsidR="00826482" w:rsidRPr="00943908" w:rsidRDefault="00943908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  <w:r w:rsidRPr="00943908">
                    <w:rPr>
                      <w:rFonts w:ascii="Source Han Sans SC Light" w:eastAsia="Source Han Sans SC Light" w:hAnsi="Source Han Sans SC Light"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4560" behindDoc="0" locked="0" layoutInCell="1" allowOverlap="1" wp14:anchorId="5CC5AAB2" wp14:editId="07A828BE">
                            <wp:simplePos x="0" y="0"/>
                            <wp:positionH relativeFrom="column">
                              <wp:posOffset>637540</wp:posOffset>
                            </wp:positionH>
                            <wp:positionV relativeFrom="paragraph">
                              <wp:posOffset>128270</wp:posOffset>
                            </wp:positionV>
                            <wp:extent cx="400050" cy="295275"/>
                            <wp:effectExtent l="0" t="19050" r="38100" b="47625"/>
                            <wp:wrapNone/>
                            <wp:docPr id="19" name="箭號: 向右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00050" cy="295275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E1EF7FE" id="箭號: 向右 19" o:spid="_x0000_s1026" type="#_x0000_t13" style="position:absolute;margin-left:50.2pt;margin-top:10.1pt;width:31.5pt;height:23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" adj="13629" fillcolor="#4472c4 [3204]" strokecolor="#1f3763 [1604]" strokeweight="1pt"/>
                        </w:pict>
                      </mc:Fallback>
                    </mc:AlternateContent>
                  </w:r>
                  <w:r w:rsidRPr="00943908">
                    <w:rPr>
                      <w:rFonts w:ascii="Source Han Sans SC Light" w:eastAsia="Source Han Sans SC Light" w:hAnsi="Source Han Sans SC Light"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3536" behindDoc="0" locked="0" layoutInCell="1" allowOverlap="1" wp14:anchorId="198F26F2" wp14:editId="3A2B84F5">
                            <wp:simplePos x="0" y="0"/>
                            <wp:positionH relativeFrom="column">
                              <wp:posOffset>-328295</wp:posOffset>
                            </wp:positionH>
                            <wp:positionV relativeFrom="paragraph">
                              <wp:posOffset>118745</wp:posOffset>
                            </wp:positionV>
                            <wp:extent cx="447675" cy="304800"/>
                            <wp:effectExtent l="0" t="19050" r="47625" b="38100"/>
                            <wp:wrapNone/>
                            <wp:docPr id="17" name="箭號: 向右 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47675" cy="3048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471EF8C0" id="箭號: 向右 17" o:spid="_x0000_s1026" type="#_x0000_t13" style="position:absolute;margin-left:-25.85pt;margin-top:9.35pt;width:35.25pt;height:2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" adj="14247" fillcolor="#4472c4 [3204]" strokecolor="#1f3763 [1604]" strokeweight="1pt"/>
                        </w:pict>
                      </mc:Fallback>
                    </mc:AlternateContent>
                  </w:r>
                  <w:r w:rsidR="005547F5" w:rsidRPr="00943908">
                    <w:rPr>
                      <w:rFonts w:ascii="Source Han Sans SC Light" w:hAnsi="Source Han Sans SC Light" w:hint="eastAsia"/>
                      <w:color w:val="FF0000"/>
                      <w:sz w:val="32"/>
                      <w:szCs w:val="32"/>
                    </w:rPr>
                    <w:t>F</w:t>
                  </w:r>
                </w:p>
              </w:tc>
              <w:tc>
                <w:tcPr>
                  <w:tcW w:w="153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7E61DCF0" w14:textId="44DDFB39" w:rsidR="00826482" w:rsidRPr="00943908" w:rsidRDefault="005547F5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  <w:r w:rsidRPr="00943908">
                    <w:rPr>
                      <w:rFonts w:ascii="Source Han Sans SC Light" w:hAnsi="Source Han Sans SC Light" w:hint="eastAsia"/>
                      <w:color w:val="FF0000"/>
                      <w:sz w:val="32"/>
                      <w:szCs w:val="32"/>
                    </w:rPr>
                    <w:t>A</w:t>
                  </w:r>
                </w:p>
              </w:tc>
              <w:tc>
                <w:tcPr>
                  <w:tcW w:w="1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0B65ECFC" w14:textId="0CCF42EC" w:rsidR="00826482" w:rsidRPr="00943908" w:rsidRDefault="00943908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  <w:r w:rsidRPr="00943908">
                    <w:rPr>
                      <w:rFonts w:ascii="Source Han Sans SC Light" w:eastAsia="Source Han Sans SC Light" w:hAnsi="Source Han Sans SC Light"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6608" behindDoc="0" locked="0" layoutInCell="1" allowOverlap="1" wp14:anchorId="7BE82AE4" wp14:editId="4AABDF22">
                            <wp:simplePos x="0" y="0"/>
                            <wp:positionH relativeFrom="column">
                              <wp:posOffset>727710</wp:posOffset>
                            </wp:positionH>
                            <wp:positionV relativeFrom="paragraph">
                              <wp:posOffset>128270</wp:posOffset>
                            </wp:positionV>
                            <wp:extent cx="409575" cy="266700"/>
                            <wp:effectExtent l="0" t="19050" r="47625" b="38100"/>
                            <wp:wrapNone/>
                            <wp:docPr id="23" name="箭號: 向右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09575" cy="266700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AD73F83" id="箭號: 向右 23" o:spid="_x0000_s1026" type="#_x0000_t13" style="position:absolute;margin-left:57.3pt;margin-top:10.1pt;width:32.25pt;height:21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" adj="14567" fillcolor="#4472c4 [3204]" strokecolor="#1f3763 [1604]" strokeweight="1pt"/>
                        </w:pict>
                      </mc:Fallback>
                    </mc:AlternateContent>
                  </w:r>
                  <w:r w:rsidRPr="00943908">
                    <w:rPr>
                      <w:rFonts w:ascii="Source Han Sans SC Light" w:eastAsia="Source Han Sans SC Light" w:hAnsi="Source Han Sans SC Light"/>
                      <w:noProof/>
                      <w:color w:val="FF0000"/>
                      <w:sz w:val="32"/>
                      <w:szCs w:val="3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5584" behindDoc="0" locked="0" layoutInCell="1" allowOverlap="1" wp14:anchorId="72C96663" wp14:editId="58C5EC4D">
                            <wp:simplePos x="0" y="0"/>
                            <wp:positionH relativeFrom="column">
                              <wp:posOffset>-244475</wp:posOffset>
                            </wp:positionH>
                            <wp:positionV relativeFrom="paragraph">
                              <wp:posOffset>128270</wp:posOffset>
                            </wp:positionV>
                            <wp:extent cx="428625" cy="276225"/>
                            <wp:effectExtent l="0" t="19050" r="47625" b="47625"/>
                            <wp:wrapNone/>
                            <wp:docPr id="20" name="箭號: 向右 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28625" cy="276225"/>
                                    </a:xfrm>
                                    <a:prstGeom prst="rightArrow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DC7C625" id="箭號: 向右 20" o:spid="_x0000_s1026" type="#_x0000_t13" style="position:absolute;margin-left:-19.25pt;margin-top:10.1pt;width:33.75pt;height:21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" adj="14640" fillcolor="#4472c4 [3204]" strokecolor="#1f3763 [1604]" strokeweight="1pt"/>
                        </w:pict>
                      </mc:Fallback>
                    </mc:AlternateContent>
                  </w:r>
                  <w:r w:rsidR="005547F5" w:rsidRPr="00943908">
                    <w:rPr>
                      <w:rFonts w:ascii="Source Han Sans SC Light" w:hAnsi="Source Han Sans SC Light" w:hint="eastAsia"/>
                      <w:color w:val="FF0000"/>
                      <w:sz w:val="32"/>
                      <w:szCs w:val="32"/>
                    </w:rPr>
                    <w:t>C</w:t>
                  </w:r>
                </w:p>
              </w:tc>
              <w:tc>
                <w:tcPr>
                  <w:tcW w:w="15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60413485" w14:textId="38668BF4" w:rsidR="00826482" w:rsidRPr="00943908" w:rsidRDefault="005547F5" w:rsidP="00943908">
                  <w:pPr>
                    <w:jc w:val="center"/>
                    <w:rPr>
                      <w:rFonts w:ascii="Source Han Sans SC Light" w:hAnsi="Source Han Sans SC Light"/>
                      <w:color w:val="FF0000"/>
                      <w:sz w:val="32"/>
                      <w:szCs w:val="32"/>
                    </w:rPr>
                  </w:pPr>
                  <w:r w:rsidRPr="00943908">
                    <w:rPr>
                      <w:rFonts w:ascii="Source Han Sans SC Light" w:hAnsi="Source Han Sans SC Light" w:hint="eastAsia"/>
                      <w:color w:val="FF0000"/>
                      <w:sz w:val="32"/>
                      <w:szCs w:val="32"/>
                    </w:rPr>
                    <w:t>B</w:t>
                  </w:r>
                </w:p>
              </w:tc>
            </w:tr>
          </w:tbl>
          <w:p w14:paraId="6251E39E" w14:textId="7B4DA0EE" w:rsidR="00AE0604" w:rsidRPr="00826482" w:rsidRDefault="00AE0604" w:rsidP="00307396">
            <w:pPr>
              <w:pStyle w:val="00"/>
            </w:pPr>
          </w:p>
        </w:tc>
        <w:tc>
          <w:tcPr>
            <w:tcW w:w="328" w:type="dxa"/>
          </w:tcPr>
          <w:p w14:paraId="7A9613BD" w14:textId="6B366A68" w:rsidR="002043A9" w:rsidRPr="00826482" w:rsidRDefault="002043A9" w:rsidP="00307396">
            <w:pPr>
              <w:pStyle w:val="00"/>
            </w:pPr>
          </w:p>
        </w:tc>
      </w:tr>
    </w:tbl>
    <w:p w14:paraId="7DD60794" w14:textId="6B27178A" w:rsidR="00324C64" w:rsidRPr="00B1053B" w:rsidRDefault="00B1053B" w:rsidP="0023335F">
      <w:pPr>
        <w:snapToGrid w:val="0"/>
        <w:spacing w:beforeLines="100" w:before="360" w:after="80" w:line="240" w:lineRule="atLeast"/>
        <w:rPr>
          <w:rFonts w:ascii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>
        <w:rPr>
          <w:rFonts w:ascii="標楷體" w:eastAsia="標楷體" w:hAnsi="標楷體" w:hint="eastAsia"/>
          <w:sz w:val="23"/>
          <w:szCs w:val="23"/>
        </w:rPr>
        <w:t>圖說近代</w:t>
      </w:r>
      <w:r w:rsidRPr="008B7941">
        <w:rPr>
          <w:rFonts w:ascii="標楷體" w:eastAsia="標楷體" w:hAnsi="標楷體" w:hint="eastAsia"/>
          <w:sz w:val="23"/>
          <w:szCs w:val="23"/>
        </w:rPr>
        <w:t>：</w:t>
      </w:r>
      <w:r w:rsidRPr="008B7941">
        <w:rPr>
          <w:rFonts w:ascii="標楷體" w:eastAsia="標楷體" w:hAnsi="標楷體"/>
          <w:sz w:val="23"/>
          <w:szCs w:val="23"/>
        </w:rPr>
        <w:t>紅旗高升</w:t>
      </w:r>
      <w:proofErr w:type="gramStart"/>
      <w:r w:rsidRPr="008B7941">
        <w:rPr>
          <w:rFonts w:ascii="標楷體" w:eastAsia="標楷體" w:hAnsi="標楷體"/>
          <w:sz w:val="23"/>
          <w:szCs w:val="23"/>
        </w:rPr>
        <w:t>──</w:t>
      </w:r>
      <w:proofErr w:type="gramEnd"/>
      <w:r w:rsidRPr="008B7941">
        <w:rPr>
          <w:rFonts w:ascii="標楷體" w:eastAsia="標楷體" w:hAnsi="標楷體"/>
          <w:sz w:val="23"/>
          <w:szCs w:val="23"/>
        </w:rPr>
        <w:t>中華人民共和國成立 (1949)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  <w:r>
        <w:rPr>
          <w:rFonts w:ascii="標楷體" w:eastAsia="標楷體" w:hAnsi="標楷體"/>
          <w:sz w:val="23"/>
          <w:szCs w:val="23"/>
        </w:rPr>
        <w:br/>
      </w:r>
      <w:r>
        <w:rPr>
          <w:rFonts w:hint="eastAsia"/>
        </w:rPr>
        <w:t xml:space="preserve">　　　　　　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 xml:space="preserve">　</w:t>
      </w:r>
      <w:hyperlink r:id="rId18" w:history="1">
        <w:r w:rsidRPr="00361998">
          <w:rPr>
            <w:rStyle w:val="ab"/>
          </w:rPr>
          <w:t>https://chiculture.org.hk/tc/photo-story?topicid=3572</w:t>
        </w:r>
      </w:hyperlink>
    </w:p>
    <w:sectPr w:rsidR="00324C64" w:rsidRPr="00B1053B" w:rsidSect="006A6A55">
      <w:headerReference w:type="even" r:id="rId19"/>
      <w:headerReference w:type="default" r:id="rId20"/>
      <w:footerReference w:type="even" r:id="rId21"/>
      <w:footerReference w:type="default" r:id="rId22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99E15F" w14:textId="77777777" w:rsidR="00B27BB4" w:rsidRDefault="00B27BB4" w:rsidP="002F3AE4">
      <w:r>
        <w:separator/>
      </w:r>
    </w:p>
  </w:endnote>
  <w:endnote w:type="continuationSeparator" w:id="0">
    <w:p w14:paraId="28CF940F" w14:textId="77777777" w:rsidR="00B27BB4" w:rsidRDefault="00B27BB4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4384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10667" w14:textId="77777777" w:rsidR="00B27BB4" w:rsidRDefault="00B27BB4" w:rsidP="002F3AE4">
      <w:r>
        <w:separator/>
      </w:r>
    </w:p>
  </w:footnote>
  <w:footnote w:type="continuationSeparator" w:id="0">
    <w:p w14:paraId="56B8B8DA" w14:textId="77777777" w:rsidR="00B27BB4" w:rsidRDefault="00B27BB4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1C22A9C"/>
    <w:multiLevelType w:val="hybridMultilevel"/>
    <w:tmpl w:val="9F14388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4C5559"/>
    <w:multiLevelType w:val="hybridMultilevel"/>
    <w:tmpl w:val="A47E037C"/>
    <w:lvl w:ilvl="0" w:tplc="32CE5306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F496B06"/>
    <w:multiLevelType w:val="hybridMultilevel"/>
    <w:tmpl w:val="C3762BA0"/>
    <w:lvl w:ilvl="0" w:tplc="EB909D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9672DB3"/>
    <w:multiLevelType w:val="hybridMultilevel"/>
    <w:tmpl w:val="C2EA1712"/>
    <w:lvl w:ilvl="0" w:tplc="0922ABBC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1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1F84146"/>
    <w:multiLevelType w:val="hybridMultilevel"/>
    <w:tmpl w:val="71E03BA6"/>
    <w:lvl w:ilvl="0" w:tplc="FF343BD2">
      <w:start w:val="1"/>
      <w:numFmt w:val="decimal"/>
      <w:lvlText w:val="%1."/>
      <w:lvlJc w:val="left"/>
      <w:pPr>
        <w:ind w:left="57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78" w:hanging="480"/>
      </w:pPr>
    </w:lvl>
    <w:lvl w:ilvl="2" w:tplc="0409001B" w:tentative="1">
      <w:start w:val="1"/>
      <w:numFmt w:val="lowerRoman"/>
      <w:lvlText w:val="%3."/>
      <w:lvlJc w:val="right"/>
      <w:pPr>
        <w:ind w:left="1658" w:hanging="480"/>
      </w:pPr>
    </w:lvl>
    <w:lvl w:ilvl="3" w:tplc="0409000F" w:tentative="1">
      <w:start w:val="1"/>
      <w:numFmt w:val="decimal"/>
      <w:lvlText w:val="%4."/>
      <w:lvlJc w:val="left"/>
      <w:pPr>
        <w:ind w:left="21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18" w:hanging="480"/>
      </w:pPr>
    </w:lvl>
    <w:lvl w:ilvl="5" w:tplc="0409001B" w:tentative="1">
      <w:start w:val="1"/>
      <w:numFmt w:val="lowerRoman"/>
      <w:lvlText w:val="%6."/>
      <w:lvlJc w:val="right"/>
      <w:pPr>
        <w:ind w:left="3098" w:hanging="480"/>
      </w:pPr>
    </w:lvl>
    <w:lvl w:ilvl="6" w:tplc="0409000F" w:tentative="1">
      <w:start w:val="1"/>
      <w:numFmt w:val="decimal"/>
      <w:lvlText w:val="%7."/>
      <w:lvlJc w:val="left"/>
      <w:pPr>
        <w:ind w:left="35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58" w:hanging="480"/>
      </w:pPr>
    </w:lvl>
    <w:lvl w:ilvl="8" w:tplc="0409001B" w:tentative="1">
      <w:start w:val="1"/>
      <w:numFmt w:val="lowerRoman"/>
      <w:lvlText w:val="%9."/>
      <w:lvlJc w:val="right"/>
      <w:pPr>
        <w:ind w:left="4538" w:hanging="480"/>
      </w:pPr>
    </w:lvl>
  </w:abstractNum>
  <w:abstractNum w:abstractNumId="13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ED17D2"/>
    <w:multiLevelType w:val="hybridMultilevel"/>
    <w:tmpl w:val="823E2D2A"/>
    <w:lvl w:ilvl="0" w:tplc="A880DE8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E880708"/>
    <w:multiLevelType w:val="hybridMultilevel"/>
    <w:tmpl w:val="71E03BA6"/>
    <w:lvl w:ilvl="0" w:tplc="FF343BD2">
      <w:start w:val="1"/>
      <w:numFmt w:val="decimal"/>
      <w:lvlText w:val="%1."/>
      <w:lvlJc w:val="left"/>
      <w:pPr>
        <w:ind w:left="57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78" w:hanging="480"/>
      </w:pPr>
    </w:lvl>
    <w:lvl w:ilvl="2" w:tplc="0409001B" w:tentative="1">
      <w:start w:val="1"/>
      <w:numFmt w:val="lowerRoman"/>
      <w:lvlText w:val="%3."/>
      <w:lvlJc w:val="right"/>
      <w:pPr>
        <w:ind w:left="1658" w:hanging="480"/>
      </w:pPr>
    </w:lvl>
    <w:lvl w:ilvl="3" w:tplc="0409000F" w:tentative="1">
      <w:start w:val="1"/>
      <w:numFmt w:val="decimal"/>
      <w:lvlText w:val="%4."/>
      <w:lvlJc w:val="left"/>
      <w:pPr>
        <w:ind w:left="21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18" w:hanging="480"/>
      </w:pPr>
    </w:lvl>
    <w:lvl w:ilvl="5" w:tplc="0409001B" w:tentative="1">
      <w:start w:val="1"/>
      <w:numFmt w:val="lowerRoman"/>
      <w:lvlText w:val="%6."/>
      <w:lvlJc w:val="right"/>
      <w:pPr>
        <w:ind w:left="3098" w:hanging="480"/>
      </w:pPr>
    </w:lvl>
    <w:lvl w:ilvl="6" w:tplc="0409000F" w:tentative="1">
      <w:start w:val="1"/>
      <w:numFmt w:val="decimal"/>
      <w:lvlText w:val="%7."/>
      <w:lvlJc w:val="left"/>
      <w:pPr>
        <w:ind w:left="35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58" w:hanging="480"/>
      </w:pPr>
    </w:lvl>
    <w:lvl w:ilvl="8" w:tplc="0409001B" w:tentative="1">
      <w:start w:val="1"/>
      <w:numFmt w:val="lowerRoman"/>
      <w:lvlText w:val="%9."/>
      <w:lvlJc w:val="right"/>
      <w:pPr>
        <w:ind w:left="4538" w:hanging="480"/>
      </w:pPr>
    </w:lvl>
  </w:abstractNum>
  <w:num w:numId="1">
    <w:abstractNumId w:val="13"/>
  </w:num>
  <w:num w:numId="2">
    <w:abstractNumId w:val="10"/>
  </w:num>
  <w:num w:numId="3">
    <w:abstractNumId w:val="0"/>
  </w:num>
  <w:num w:numId="4">
    <w:abstractNumId w:val="11"/>
  </w:num>
  <w:num w:numId="5">
    <w:abstractNumId w:val="3"/>
  </w:num>
  <w:num w:numId="6">
    <w:abstractNumId w:val="7"/>
  </w:num>
  <w:num w:numId="7">
    <w:abstractNumId w:val="4"/>
  </w:num>
  <w:num w:numId="8">
    <w:abstractNumId w:val="6"/>
  </w:num>
  <w:num w:numId="9">
    <w:abstractNumId w:val="8"/>
  </w:num>
  <w:num w:numId="10">
    <w:abstractNumId w:val="4"/>
  </w:num>
  <w:num w:numId="11">
    <w:abstractNumId w:val="9"/>
  </w:num>
  <w:num w:numId="12">
    <w:abstractNumId w:val="14"/>
  </w:num>
  <w:num w:numId="13">
    <w:abstractNumId w:val="5"/>
  </w:num>
  <w:num w:numId="14">
    <w:abstractNumId w:val="1"/>
  </w:num>
  <w:num w:numId="15">
    <w:abstractNumId w:val="2"/>
  </w:num>
  <w:num w:numId="16">
    <w:abstractNumId w:val="1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QyszQBsoxNDJV0lIJTi4sz8/NACoxqAewbsdcsAAAA"/>
  </w:docVars>
  <w:rsids>
    <w:rsidRoot w:val="00D17C51"/>
    <w:rsid w:val="00015B49"/>
    <w:rsid w:val="000261DB"/>
    <w:rsid w:val="000413B8"/>
    <w:rsid w:val="00050B56"/>
    <w:rsid w:val="00063CD0"/>
    <w:rsid w:val="00065DAA"/>
    <w:rsid w:val="0007021A"/>
    <w:rsid w:val="000901A7"/>
    <w:rsid w:val="000A0CDA"/>
    <w:rsid w:val="000A49E3"/>
    <w:rsid w:val="000B76B7"/>
    <w:rsid w:val="000B7BE4"/>
    <w:rsid w:val="000C4C21"/>
    <w:rsid w:val="000D1F9F"/>
    <w:rsid w:val="000E47C7"/>
    <w:rsid w:val="000F0760"/>
    <w:rsid w:val="000F40B3"/>
    <w:rsid w:val="00102EE3"/>
    <w:rsid w:val="00154931"/>
    <w:rsid w:val="00156FE0"/>
    <w:rsid w:val="00172552"/>
    <w:rsid w:val="00182036"/>
    <w:rsid w:val="001837DC"/>
    <w:rsid w:val="00186996"/>
    <w:rsid w:val="001949DC"/>
    <w:rsid w:val="001A1D75"/>
    <w:rsid w:val="001B49A0"/>
    <w:rsid w:val="001B7480"/>
    <w:rsid w:val="001C3B0E"/>
    <w:rsid w:val="001C462A"/>
    <w:rsid w:val="001E78EC"/>
    <w:rsid w:val="001F017B"/>
    <w:rsid w:val="001F4175"/>
    <w:rsid w:val="001F5712"/>
    <w:rsid w:val="002043A9"/>
    <w:rsid w:val="002325FF"/>
    <w:rsid w:val="0023335F"/>
    <w:rsid w:val="002453D2"/>
    <w:rsid w:val="00246EF0"/>
    <w:rsid w:val="00256AB6"/>
    <w:rsid w:val="0027212D"/>
    <w:rsid w:val="002951E9"/>
    <w:rsid w:val="002A5CFC"/>
    <w:rsid w:val="002B59BF"/>
    <w:rsid w:val="002E4963"/>
    <w:rsid w:val="002E4BE9"/>
    <w:rsid w:val="002F3AE4"/>
    <w:rsid w:val="002F3D47"/>
    <w:rsid w:val="00303B38"/>
    <w:rsid w:val="00307396"/>
    <w:rsid w:val="0031537C"/>
    <w:rsid w:val="003235D2"/>
    <w:rsid w:val="00324C64"/>
    <w:rsid w:val="00332173"/>
    <w:rsid w:val="00347B4E"/>
    <w:rsid w:val="00363DF9"/>
    <w:rsid w:val="00366109"/>
    <w:rsid w:val="003B4861"/>
    <w:rsid w:val="003D0465"/>
    <w:rsid w:val="003D6E46"/>
    <w:rsid w:val="003D715D"/>
    <w:rsid w:val="003E635F"/>
    <w:rsid w:val="003F10F2"/>
    <w:rsid w:val="0041667C"/>
    <w:rsid w:val="00420D79"/>
    <w:rsid w:val="00423710"/>
    <w:rsid w:val="004328B7"/>
    <w:rsid w:val="004329C3"/>
    <w:rsid w:val="0043733E"/>
    <w:rsid w:val="00437FA6"/>
    <w:rsid w:val="00454903"/>
    <w:rsid w:val="004557FE"/>
    <w:rsid w:val="004569EB"/>
    <w:rsid w:val="00486884"/>
    <w:rsid w:val="0049044D"/>
    <w:rsid w:val="00491AE1"/>
    <w:rsid w:val="00496113"/>
    <w:rsid w:val="004B04CC"/>
    <w:rsid w:val="004B33F5"/>
    <w:rsid w:val="004C6E05"/>
    <w:rsid w:val="004D330D"/>
    <w:rsid w:val="004D727A"/>
    <w:rsid w:val="004E46AA"/>
    <w:rsid w:val="004E64A0"/>
    <w:rsid w:val="00500AE6"/>
    <w:rsid w:val="00504199"/>
    <w:rsid w:val="00514F63"/>
    <w:rsid w:val="0051554B"/>
    <w:rsid w:val="00521AC4"/>
    <w:rsid w:val="00537C01"/>
    <w:rsid w:val="005547F5"/>
    <w:rsid w:val="005577A9"/>
    <w:rsid w:val="00576CDD"/>
    <w:rsid w:val="00576E71"/>
    <w:rsid w:val="005810D2"/>
    <w:rsid w:val="00582A93"/>
    <w:rsid w:val="0059668E"/>
    <w:rsid w:val="005D5EA7"/>
    <w:rsid w:val="005F71E5"/>
    <w:rsid w:val="00601E82"/>
    <w:rsid w:val="006144F0"/>
    <w:rsid w:val="00615264"/>
    <w:rsid w:val="006414D4"/>
    <w:rsid w:val="00643B46"/>
    <w:rsid w:val="00655B44"/>
    <w:rsid w:val="00664E02"/>
    <w:rsid w:val="006701A4"/>
    <w:rsid w:val="0067104F"/>
    <w:rsid w:val="00674401"/>
    <w:rsid w:val="00684914"/>
    <w:rsid w:val="006A36BD"/>
    <w:rsid w:val="006A6247"/>
    <w:rsid w:val="006A6A55"/>
    <w:rsid w:val="006B6F59"/>
    <w:rsid w:val="006C1EA5"/>
    <w:rsid w:val="006D25DD"/>
    <w:rsid w:val="006D50F9"/>
    <w:rsid w:val="006D7BA4"/>
    <w:rsid w:val="006E1D52"/>
    <w:rsid w:val="006F66D4"/>
    <w:rsid w:val="0070432A"/>
    <w:rsid w:val="0070526F"/>
    <w:rsid w:val="00705654"/>
    <w:rsid w:val="007431FF"/>
    <w:rsid w:val="00752A56"/>
    <w:rsid w:val="007600AD"/>
    <w:rsid w:val="007612A8"/>
    <w:rsid w:val="00782572"/>
    <w:rsid w:val="007A416C"/>
    <w:rsid w:val="007E53C9"/>
    <w:rsid w:val="007F70DA"/>
    <w:rsid w:val="00814828"/>
    <w:rsid w:val="00826482"/>
    <w:rsid w:val="008306BC"/>
    <w:rsid w:val="00833C44"/>
    <w:rsid w:val="00835557"/>
    <w:rsid w:val="00840E2C"/>
    <w:rsid w:val="00841546"/>
    <w:rsid w:val="008416B2"/>
    <w:rsid w:val="0085158E"/>
    <w:rsid w:val="008568F1"/>
    <w:rsid w:val="0087092F"/>
    <w:rsid w:val="00872CD2"/>
    <w:rsid w:val="00873C9B"/>
    <w:rsid w:val="008746A8"/>
    <w:rsid w:val="0088245D"/>
    <w:rsid w:val="008825B5"/>
    <w:rsid w:val="008854FA"/>
    <w:rsid w:val="00887F89"/>
    <w:rsid w:val="008D2D53"/>
    <w:rsid w:val="008E097E"/>
    <w:rsid w:val="008E0D2E"/>
    <w:rsid w:val="008E216D"/>
    <w:rsid w:val="008E55E2"/>
    <w:rsid w:val="008F2983"/>
    <w:rsid w:val="00920706"/>
    <w:rsid w:val="00932679"/>
    <w:rsid w:val="00943908"/>
    <w:rsid w:val="00952D45"/>
    <w:rsid w:val="00953D5F"/>
    <w:rsid w:val="009752D8"/>
    <w:rsid w:val="00976FE1"/>
    <w:rsid w:val="0098035C"/>
    <w:rsid w:val="0099006F"/>
    <w:rsid w:val="00994F70"/>
    <w:rsid w:val="00997A01"/>
    <w:rsid w:val="009A1667"/>
    <w:rsid w:val="009A2AB6"/>
    <w:rsid w:val="009C4362"/>
    <w:rsid w:val="009C5C0C"/>
    <w:rsid w:val="009C7167"/>
    <w:rsid w:val="009D0100"/>
    <w:rsid w:val="009D3128"/>
    <w:rsid w:val="00A05591"/>
    <w:rsid w:val="00A11101"/>
    <w:rsid w:val="00A30A31"/>
    <w:rsid w:val="00A406BE"/>
    <w:rsid w:val="00A5702D"/>
    <w:rsid w:val="00A61AC6"/>
    <w:rsid w:val="00AA7999"/>
    <w:rsid w:val="00AB5554"/>
    <w:rsid w:val="00AC4299"/>
    <w:rsid w:val="00AC52BA"/>
    <w:rsid w:val="00AD2492"/>
    <w:rsid w:val="00AE0604"/>
    <w:rsid w:val="00AE3034"/>
    <w:rsid w:val="00B06BF6"/>
    <w:rsid w:val="00B0790C"/>
    <w:rsid w:val="00B1053B"/>
    <w:rsid w:val="00B11EB0"/>
    <w:rsid w:val="00B20C62"/>
    <w:rsid w:val="00B21E7F"/>
    <w:rsid w:val="00B26EEA"/>
    <w:rsid w:val="00B27BB4"/>
    <w:rsid w:val="00B4575E"/>
    <w:rsid w:val="00B56E18"/>
    <w:rsid w:val="00B70C03"/>
    <w:rsid w:val="00B85342"/>
    <w:rsid w:val="00B90C0C"/>
    <w:rsid w:val="00B930CF"/>
    <w:rsid w:val="00B96151"/>
    <w:rsid w:val="00BA36C7"/>
    <w:rsid w:val="00BC7F4D"/>
    <w:rsid w:val="00BE12E9"/>
    <w:rsid w:val="00BE5D15"/>
    <w:rsid w:val="00BF3964"/>
    <w:rsid w:val="00BF605C"/>
    <w:rsid w:val="00BF781A"/>
    <w:rsid w:val="00C1611F"/>
    <w:rsid w:val="00C25CD0"/>
    <w:rsid w:val="00C53A4A"/>
    <w:rsid w:val="00C6209D"/>
    <w:rsid w:val="00C641E7"/>
    <w:rsid w:val="00C6752B"/>
    <w:rsid w:val="00C716A2"/>
    <w:rsid w:val="00C72F00"/>
    <w:rsid w:val="00C76BC2"/>
    <w:rsid w:val="00C81336"/>
    <w:rsid w:val="00C94C24"/>
    <w:rsid w:val="00CB7043"/>
    <w:rsid w:val="00CC0448"/>
    <w:rsid w:val="00CC5771"/>
    <w:rsid w:val="00CC75BC"/>
    <w:rsid w:val="00CD027A"/>
    <w:rsid w:val="00D01D27"/>
    <w:rsid w:val="00D0293E"/>
    <w:rsid w:val="00D17C51"/>
    <w:rsid w:val="00D5632B"/>
    <w:rsid w:val="00D61F79"/>
    <w:rsid w:val="00D71BC0"/>
    <w:rsid w:val="00D75CFA"/>
    <w:rsid w:val="00D84A7C"/>
    <w:rsid w:val="00D85229"/>
    <w:rsid w:val="00D93A88"/>
    <w:rsid w:val="00DA650C"/>
    <w:rsid w:val="00DA78B8"/>
    <w:rsid w:val="00DA7BB9"/>
    <w:rsid w:val="00DA7C52"/>
    <w:rsid w:val="00DB3A0B"/>
    <w:rsid w:val="00DC19B1"/>
    <w:rsid w:val="00DC3BD3"/>
    <w:rsid w:val="00DD1E8E"/>
    <w:rsid w:val="00DD2356"/>
    <w:rsid w:val="00DD761E"/>
    <w:rsid w:val="00DE7287"/>
    <w:rsid w:val="00DF178A"/>
    <w:rsid w:val="00E10B49"/>
    <w:rsid w:val="00E13BB1"/>
    <w:rsid w:val="00E16076"/>
    <w:rsid w:val="00E27BA9"/>
    <w:rsid w:val="00E306A5"/>
    <w:rsid w:val="00E34CB4"/>
    <w:rsid w:val="00E44928"/>
    <w:rsid w:val="00E52213"/>
    <w:rsid w:val="00E52396"/>
    <w:rsid w:val="00E677FE"/>
    <w:rsid w:val="00E722E2"/>
    <w:rsid w:val="00E82AEE"/>
    <w:rsid w:val="00E903A7"/>
    <w:rsid w:val="00E9312F"/>
    <w:rsid w:val="00E94CEA"/>
    <w:rsid w:val="00EA6128"/>
    <w:rsid w:val="00EB2F81"/>
    <w:rsid w:val="00EC1FD4"/>
    <w:rsid w:val="00EC3411"/>
    <w:rsid w:val="00EC38B9"/>
    <w:rsid w:val="00EC38E7"/>
    <w:rsid w:val="00EC7B6B"/>
    <w:rsid w:val="00EE4897"/>
    <w:rsid w:val="00EE51CB"/>
    <w:rsid w:val="00EE52C3"/>
    <w:rsid w:val="00EF7E7E"/>
    <w:rsid w:val="00F12CF9"/>
    <w:rsid w:val="00F157E6"/>
    <w:rsid w:val="00F17AC7"/>
    <w:rsid w:val="00F27B5A"/>
    <w:rsid w:val="00F46A69"/>
    <w:rsid w:val="00F67414"/>
    <w:rsid w:val="00F80407"/>
    <w:rsid w:val="00F83EEF"/>
    <w:rsid w:val="00FA1829"/>
    <w:rsid w:val="00FA7A17"/>
    <w:rsid w:val="00FB0E31"/>
    <w:rsid w:val="00FB485A"/>
    <w:rsid w:val="00FD5984"/>
    <w:rsid w:val="00FE57BD"/>
    <w:rsid w:val="00FE6FD9"/>
    <w:rsid w:val="00FF1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307396"/>
    <w:pPr>
      <w:spacing w:before="240" w:after="0"/>
    </w:pPr>
    <w:rPr>
      <w:noProof/>
      <w:szCs w:val="30"/>
    </w:rPr>
  </w:style>
  <w:style w:type="character" w:customStyle="1" w:styleId="000">
    <w:name w:val="00_題 字元"/>
    <w:basedOn w:val="020"/>
    <w:link w:val="00"/>
    <w:rsid w:val="00307396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chiculture.org.hk/tc/photo-story?topicid=3572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a67ca032-99e1-499e-a335-21cedd256a52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7c888565-292f-4b60-a4c3-978be975df1a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36DFDB-605D-4346-A937-EAA1C0110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7</cp:revision>
  <dcterms:created xsi:type="dcterms:W3CDTF">2020-10-06T07:04:00Z</dcterms:created>
  <dcterms:modified xsi:type="dcterms:W3CDTF">2020-10-06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